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D19560" w14:textId="0E7BD476" w:rsidR="00794483" w:rsidRPr="00414588" w:rsidRDefault="00794483" w:rsidP="00794483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4588">
        <w:rPr>
          <w:rFonts w:ascii="Times New Roman" w:hAnsi="Times New Roman" w:cs="Times New Roman"/>
          <w:b/>
          <w:sz w:val="28"/>
          <w:szCs w:val="28"/>
          <w:u w:val="single"/>
        </w:rPr>
        <w:t>WIN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-</w:t>
      </w:r>
      <w:proofErr w:type="spellStart"/>
      <w:r w:rsidR="00431C8C">
        <w:rPr>
          <w:rFonts w:ascii="Times New Roman" w:hAnsi="Times New Roman" w:cs="Times New Roman"/>
          <w:b/>
          <w:sz w:val="28"/>
          <w:szCs w:val="28"/>
          <w:u w:val="single"/>
        </w:rPr>
        <w:t>Brainport</w:t>
      </w:r>
      <w:proofErr w:type="spellEnd"/>
      <w:r w:rsidR="00431C8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7F28ED">
        <w:rPr>
          <w:rFonts w:ascii="Times New Roman" w:hAnsi="Times New Roman" w:cs="Times New Roman"/>
          <w:b/>
          <w:sz w:val="28"/>
          <w:szCs w:val="28"/>
          <w:u w:val="single"/>
        </w:rPr>
        <w:t xml:space="preserve">Eindhoven </w:t>
      </w:r>
      <w:r w:rsidR="00431C8C">
        <w:rPr>
          <w:rFonts w:ascii="Times New Roman" w:hAnsi="Times New Roman" w:cs="Times New Roman"/>
          <w:b/>
          <w:sz w:val="28"/>
          <w:szCs w:val="28"/>
          <w:u w:val="single"/>
        </w:rPr>
        <w:t xml:space="preserve">Innovation </w:t>
      </w:r>
      <w:r w:rsidR="007F28ED">
        <w:rPr>
          <w:rFonts w:ascii="Times New Roman" w:hAnsi="Times New Roman" w:cs="Times New Roman"/>
          <w:b/>
          <w:sz w:val="28"/>
          <w:szCs w:val="28"/>
          <w:u w:val="single"/>
        </w:rPr>
        <w:t>Partnerships</w:t>
      </w:r>
      <w:bookmarkStart w:id="0" w:name="_GoBack"/>
      <w:bookmarkEnd w:id="0"/>
      <w:r w:rsidRPr="00414588">
        <w:rPr>
          <w:rFonts w:ascii="Times New Roman" w:hAnsi="Times New Roman" w:cs="Times New Roman"/>
          <w:b/>
          <w:sz w:val="28"/>
          <w:szCs w:val="28"/>
          <w:u w:val="single"/>
        </w:rPr>
        <w:t xml:space="preserve"> Program </w:t>
      </w:r>
    </w:p>
    <w:p w14:paraId="0DCE23F5" w14:textId="77777777" w:rsidR="002A24DE" w:rsidRDefault="002A24DE">
      <w:pPr>
        <w:rPr>
          <w:rFonts w:ascii="Times New Roman" w:hAnsi="Times New Roman" w:cs="Times New Roman"/>
          <w:sz w:val="24"/>
          <w:szCs w:val="24"/>
        </w:rPr>
      </w:pPr>
    </w:p>
    <w:p w14:paraId="0DCE23F6" w14:textId="77777777" w:rsidR="00614A54" w:rsidRDefault="00D811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in Language Project Summary (maximum 1,500 characters): </w:t>
      </w:r>
    </w:p>
    <w:p w14:paraId="0DCE23F7" w14:textId="77777777" w:rsidR="00D81123" w:rsidRDefault="00D81123">
      <w:pPr>
        <w:rPr>
          <w:rFonts w:ascii="Times New Roman" w:hAnsi="Times New Roman" w:cs="Times New Roman"/>
          <w:sz w:val="24"/>
          <w:szCs w:val="24"/>
        </w:rPr>
      </w:pPr>
    </w:p>
    <w:p w14:paraId="0DCE23F8" w14:textId="77777777" w:rsidR="00D81123" w:rsidRPr="00D81123" w:rsidRDefault="00D81123">
      <w:pPr>
        <w:rPr>
          <w:rFonts w:ascii="Times New Roman" w:hAnsi="Times New Roman" w:cs="Times New Roman"/>
          <w:sz w:val="24"/>
          <w:szCs w:val="24"/>
        </w:rPr>
      </w:pPr>
      <w:r w:rsidRPr="00D81123">
        <w:rPr>
          <w:rFonts w:ascii="Times New Roman" w:hAnsi="Times New Roman" w:cs="Times New Roman"/>
          <w:noProof/>
          <w:sz w:val="24"/>
          <w:szCs w:val="24"/>
          <w:lang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CE23F9" wp14:editId="0DCE23FA">
                <wp:simplePos x="0" y="0"/>
                <wp:positionH relativeFrom="column">
                  <wp:posOffset>123825</wp:posOffset>
                </wp:positionH>
                <wp:positionV relativeFrom="paragraph">
                  <wp:posOffset>227965</wp:posOffset>
                </wp:positionV>
                <wp:extent cx="6071870" cy="3143250"/>
                <wp:effectExtent l="0" t="0" r="241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1870" cy="314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23FB" w14:textId="77777777" w:rsidR="00D81123" w:rsidRDefault="00D811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CE23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.75pt;margin-top:17.95pt;width:478.1pt;height:24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">
                <v:textbox>
                  <w:txbxContent>
                    <w:p w14:paraId="0DCE23FB" w14:textId="77777777" w:rsidR="00D81123" w:rsidRDefault="00D81123"/>
                  </w:txbxContent>
                </v:textbox>
                <w10:wrap type="square"/>
              </v:shape>
            </w:pict>
          </mc:Fallback>
        </mc:AlternateContent>
      </w:r>
    </w:p>
    <w:sectPr w:rsidR="00D81123" w:rsidRPr="00D81123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76DF9" w14:textId="77777777" w:rsidR="009A3920" w:rsidRDefault="009A3920" w:rsidP="00794483">
      <w:pPr>
        <w:spacing w:after="0" w:line="240" w:lineRule="auto"/>
      </w:pPr>
      <w:r>
        <w:separator/>
      </w:r>
    </w:p>
  </w:endnote>
  <w:endnote w:type="continuationSeparator" w:id="0">
    <w:p w14:paraId="5F369017" w14:textId="77777777" w:rsidR="009A3920" w:rsidRDefault="009A3920" w:rsidP="00794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E9DA22" w14:textId="77777777" w:rsidR="009A3920" w:rsidRDefault="009A3920" w:rsidP="00794483">
      <w:pPr>
        <w:spacing w:after="0" w:line="240" w:lineRule="auto"/>
      </w:pPr>
      <w:r>
        <w:separator/>
      </w:r>
    </w:p>
  </w:footnote>
  <w:footnote w:type="continuationSeparator" w:id="0">
    <w:p w14:paraId="5BB798A1" w14:textId="77777777" w:rsidR="009A3920" w:rsidRDefault="009A3920" w:rsidP="00794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51164" w14:textId="178B18B8" w:rsidR="00794483" w:rsidRDefault="00431C8C">
    <w:pPr>
      <w:pStyle w:val="Header"/>
    </w:pPr>
    <w:r w:rsidRPr="00D07210">
      <w:rPr>
        <w:b/>
        <w:noProof/>
        <w:sz w:val="32"/>
        <w:lang w:eastAsia="en-CA"/>
      </w:rPr>
      <w:drawing>
        <wp:anchor distT="0" distB="0" distL="114300" distR="114300" simplePos="0" relativeHeight="251696128" behindDoc="0" locked="0" layoutInCell="1" allowOverlap="1" wp14:anchorId="4E400CDB" wp14:editId="2F94F12C">
          <wp:simplePos x="0" y="0"/>
          <wp:positionH relativeFrom="margin">
            <wp:posOffset>5932628</wp:posOffset>
          </wp:positionH>
          <wp:positionV relativeFrom="paragraph">
            <wp:posOffset>-242341</wp:posOffset>
          </wp:positionV>
          <wp:extent cx="440055" cy="33274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055" cy="332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4483" w:rsidRPr="00794483">
      <w:rPr>
        <w:noProof/>
        <w:lang w:eastAsia="en-CA"/>
      </w:rPr>
      <w:drawing>
        <wp:anchor distT="0" distB="0" distL="114300" distR="114300" simplePos="0" relativeHeight="251620352" behindDoc="0" locked="0" layoutInCell="1" allowOverlap="1" wp14:anchorId="4BCE3F76" wp14:editId="54608D9F">
          <wp:simplePos x="0" y="0"/>
          <wp:positionH relativeFrom="margin">
            <wp:posOffset>4953000</wp:posOffset>
          </wp:positionH>
          <wp:positionV relativeFrom="paragraph">
            <wp:posOffset>-325755</wp:posOffset>
          </wp:positionV>
          <wp:extent cx="933450" cy="495300"/>
          <wp:effectExtent l="0" t="0" r="0" b="0"/>
          <wp:wrapSquare wrapText="bothSides"/>
          <wp:docPr id="1" name="Picture 1" descr="\\fileu\users$\lapokraj\Desktop\WIN_logo_rb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fileu\users$\lapokraj\Desktop\WIN_logo_rbg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94483" w:rsidRPr="00794483">
      <w:rPr>
        <w:noProof/>
        <w:lang w:eastAsia="en-CA"/>
      </w:rPr>
      <w:drawing>
        <wp:anchor distT="0" distB="0" distL="114300" distR="114300" simplePos="0" relativeHeight="251694080" behindDoc="0" locked="0" layoutInCell="1" allowOverlap="1" wp14:anchorId="487D0971" wp14:editId="3BE4D232">
          <wp:simplePos x="0" y="0"/>
          <wp:positionH relativeFrom="column">
            <wp:posOffset>3695700</wp:posOffset>
          </wp:positionH>
          <wp:positionV relativeFrom="paragraph">
            <wp:posOffset>-173355</wp:posOffset>
          </wp:positionV>
          <wp:extent cx="1266190" cy="304165"/>
          <wp:effectExtent l="0" t="0" r="0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190" cy="304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U0MbE0NjIxNjdR0lEKTi0uzszPAykwqgUAB8pk0SwAAAA="/>
  </w:docVars>
  <w:rsids>
    <w:rsidRoot w:val="00D81123"/>
    <w:rsid w:val="002A24DE"/>
    <w:rsid w:val="00431C8C"/>
    <w:rsid w:val="00614A54"/>
    <w:rsid w:val="00794483"/>
    <w:rsid w:val="007F28ED"/>
    <w:rsid w:val="00930EB2"/>
    <w:rsid w:val="009A3920"/>
    <w:rsid w:val="00D1586E"/>
    <w:rsid w:val="00D81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23F4"/>
  <w15:chartTrackingRefBased/>
  <w15:docId w15:val="{65BB189F-F2A7-42D6-8421-AE38797FF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A24D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944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483"/>
  </w:style>
  <w:style w:type="paragraph" w:styleId="Footer">
    <w:name w:val="footer"/>
    <w:basedOn w:val="Normal"/>
    <w:link w:val="FooterChar"/>
    <w:uiPriority w:val="99"/>
    <w:unhideWhenUsed/>
    <w:rsid w:val="007944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CA2719A6D984E9FF4DADE1B2C9069" ma:contentTypeVersion="13" ma:contentTypeDescription="Create a new document." ma:contentTypeScope="" ma:versionID="5f3c10a9b95a15578958adb94b712897">
  <xsd:schema xmlns:xsd="http://www.w3.org/2001/XMLSchema" xmlns:xs="http://www.w3.org/2001/XMLSchema" xmlns:p="http://schemas.microsoft.com/office/2006/metadata/properties" xmlns:ns3="6dc14476-aca2-4194-a757-1f37867a0f86" xmlns:ns4="55bdab1e-1522-4012-82dd-e42d8f751974" targetNamespace="http://schemas.microsoft.com/office/2006/metadata/properties" ma:root="true" ma:fieldsID="759d197157c41deb51152a4225948e50" ns3:_="" ns4:_="">
    <xsd:import namespace="6dc14476-aca2-4194-a757-1f37867a0f86"/>
    <xsd:import namespace="55bdab1e-1522-4012-82dd-e42d8f7519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14476-aca2-4194-a757-1f37867a0f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dab1e-1522-4012-82dd-e42d8f75197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394E1B-2CF8-4367-BB7A-22A81E0751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c14476-aca2-4194-a757-1f37867a0f86"/>
    <ds:schemaRef ds:uri="55bdab1e-1522-4012-82dd-e42d8f7519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E20C1B-B331-4B9F-BA7A-960ED85E20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562F51-AE94-4879-97A8-E21750BCA0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a Mitra</dc:creator>
  <cp:keywords/>
  <dc:description/>
  <cp:lastModifiedBy>Sushanta Mitra</cp:lastModifiedBy>
  <cp:revision>2</cp:revision>
  <dcterms:created xsi:type="dcterms:W3CDTF">2021-04-01T16:49:00Z</dcterms:created>
  <dcterms:modified xsi:type="dcterms:W3CDTF">2021-04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CA2719A6D984E9FF4DADE1B2C9069</vt:lpwstr>
  </property>
</Properties>
</file>